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89CF6" w14:textId="52E177A2" w:rsidR="00EF57BB" w:rsidRPr="00043DF5" w:rsidRDefault="00EF57BB" w:rsidP="00EF57BB">
      <w:pPr>
        <w:jc w:val="center"/>
        <w:rPr>
          <w:b/>
          <w:bCs/>
          <w:sz w:val="32"/>
          <w:szCs w:val="32"/>
        </w:rPr>
      </w:pPr>
      <w:r w:rsidRPr="00043DF5">
        <w:rPr>
          <w:b/>
          <w:bCs/>
          <w:sz w:val="32"/>
          <w:szCs w:val="32"/>
        </w:rPr>
        <w:t>Workflow</w:t>
      </w:r>
    </w:p>
    <w:p w14:paraId="2EB7583F" w14:textId="27717FD0" w:rsidR="00EF57BB" w:rsidRPr="00043DF5" w:rsidRDefault="00903FA3" w:rsidP="00903FA3">
      <w:pPr>
        <w:pStyle w:val="ListBullet"/>
        <w:rPr>
          <w:sz w:val="24"/>
          <w:szCs w:val="24"/>
        </w:rPr>
      </w:pPr>
      <w:r w:rsidRPr="00043DF5">
        <w:rPr>
          <w:sz w:val="24"/>
          <w:szCs w:val="24"/>
        </w:rPr>
        <w:t>Wireframe phase, build wireframe for the website to sort out the flow, pages and elements of the pages.</w:t>
      </w:r>
    </w:p>
    <w:p w14:paraId="484124F5" w14:textId="77777777" w:rsidR="000C0787" w:rsidRPr="00043DF5" w:rsidRDefault="000C0787" w:rsidP="000C0787">
      <w:pPr>
        <w:pStyle w:val="ListBullet"/>
        <w:numPr>
          <w:ilvl w:val="0"/>
          <w:numId w:val="0"/>
        </w:numPr>
        <w:ind w:left="360"/>
        <w:rPr>
          <w:sz w:val="24"/>
          <w:szCs w:val="24"/>
        </w:rPr>
      </w:pPr>
    </w:p>
    <w:p w14:paraId="5059F79F" w14:textId="0633A60C" w:rsidR="00903FA3" w:rsidRPr="00043DF5" w:rsidRDefault="000C0787" w:rsidP="00903FA3">
      <w:pPr>
        <w:pStyle w:val="ListBullet"/>
        <w:rPr>
          <w:sz w:val="24"/>
          <w:szCs w:val="24"/>
        </w:rPr>
      </w:pPr>
      <w:r w:rsidRPr="00043DF5">
        <w:rPr>
          <w:sz w:val="24"/>
          <w:szCs w:val="24"/>
        </w:rPr>
        <w:t>Design and development of all the pages.</w:t>
      </w:r>
    </w:p>
    <w:p w14:paraId="0675C213" w14:textId="77777777" w:rsidR="000C0787" w:rsidRPr="00043DF5" w:rsidRDefault="000C0787" w:rsidP="000C0787">
      <w:pPr>
        <w:pStyle w:val="ListBullet"/>
        <w:numPr>
          <w:ilvl w:val="0"/>
          <w:numId w:val="0"/>
        </w:numPr>
        <w:ind w:left="360"/>
        <w:rPr>
          <w:sz w:val="24"/>
          <w:szCs w:val="24"/>
        </w:rPr>
      </w:pPr>
    </w:p>
    <w:p w14:paraId="37898527" w14:textId="2DD74596" w:rsidR="000C0787" w:rsidRPr="00043DF5" w:rsidRDefault="000C0787" w:rsidP="00903FA3">
      <w:pPr>
        <w:pStyle w:val="ListBullet"/>
        <w:rPr>
          <w:sz w:val="24"/>
          <w:szCs w:val="24"/>
        </w:rPr>
      </w:pPr>
      <w:r w:rsidRPr="00043DF5">
        <w:rPr>
          <w:sz w:val="24"/>
          <w:szCs w:val="24"/>
        </w:rPr>
        <w:t>Deploying a beta prototype using git pages for testing functionality and user experience.</w:t>
      </w:r>
    </w:p>
    <w:p w14:paraId="369556A5" w14:textId="77777777" w:rsidR="000C0787" w:rsidRPr="00043DF5" w:rsidRDefault="000C0787" w:rsidP="000C0787">
      <w:pPr>
        <w:pStyle w:val="ListBullet"/>
        <w:numPr>
          <w:ilvl w:val="0"/>
          <w:numId w:val="0"/>
        </w:numPr>
        <w:ind w:left="360"/>
        <w:rPr>
          <w:sz w:val="24"/>
          <w:szCs w:val="24"/>
        </w:rPr>
      </w:pPr>
    </w:p>
    <w:p w14:paraId="1B34C5CC" w14:textId="1CCBBC30" w:rsidR="00043DF5" w:rsidRPr="00043DF5" w:rsidRDefault="00043DF5" w:rsidP="00043DF5">
      <w:pPr>
        <w:pStyle w:val="ListBullet"/>
        <w:rPr>
          <w:sz w:val="24"/>
          <w:szCs w:val="24"/>
        </w:rPr>
      </w:pPr>
      <w:r w:rsidRPr="00043DF5">
        <w:rPr>
          <w:sz w:val="24"/>
          <w:szCs w:val="24"/>
        </w:rPr>
        <w:t>Addressing any bugs or fixations we find during beta testing.</w:t>
      </w:r>
    </w:p>
    <w:p w14:paraId="4EFF4C09" w14:textId="77777777" w:rsidR="00043DF5" w:rsidRPr="00043DF5" w:rsidRDefault="00043DF5" w:rsidP="00043DF5">
      <w:pPr>
        <w:pStyle w:val="ListBullet"/>
        <w:numPr>
          <w:ilvl w:val="0"/>
          <w:numId w:val="0"/>
        </w:numPr>
        <w:rPr>
          <w:sz w:val="24"/>
          <w:szCs w:val="24"/>
        </w:rPr>
      </w:pPr>
    </w:p>
    <w:p w14:paraId="1E54184B" w14:textId="4562C2B6" w:rsidR="00043DF5" w:rsidRPr="00043DF5" w:rsidRDefault="00043DF5" w:rsidP="00903FA3">
      <w:pPr>
        <w:pStyle w:val="ListBullet"/>
        <w:rPr>
          <w:sz w:val="24"/>
          <w:szCs w:val="24"/>
        </w:rPr>
      </w:pPr>
      <w:r w:rsidRPr="00043DF5">
        <w:rPr>
          <w:sz w:val="24"/>
          <w:szCs w:val="24"/>
        </w:rPr>
        <w:t>Launch the final version of the website.</w:t>
      </w:r>
    </w:p>
    <w:sectPr w:rsidR="00043DF5" w:rsidRPr="00043DF5" w:rsidSect="00043DF5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EE60C1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tTQwszQ0MbE0tzBV0lEKTi0uzszPAykwrAUAIYCOESwAAAA="/>
  </w:docVars>
  <w:rsids>
    <w:rsidRoot w:val="00EF57BB"/>
    <w:rsid w:val="00043DF5"/>
    <w:rsid w:val="000C0787"/>
    <w:rsid w:val="00903FA3"/>
    <w:rsid w:val="00CE2B3B"/>
    <w:rsid w:val="00EF5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AF044"/>
  <w15:chartTrackingRefBased/>
  <w15:docId w15:val="{BF9CB228-0ECB-4EC4-A4B8-093AEF3F9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9"/>
    <w:unhideWhenUsed/>
    <w:rsid w:val="00EF57BB"/>
    <w:pPr>
      <w:numPr>
        <w:numId w:val="1"/>
      </w:numPr>
      <w:contextualSpacing/>
    </w:pPr>
  </w:style>
  <w:style w:type="paragraph" w:styleId="ListParagraph">
    <w:name w:val="List Paragraph"/>
    <w:basedOn w:val="Normal"/>
    <w:uiPriority w:val="34"/>
    <w:qFormat/>
    <w:rsid w:val="000C07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3</TotalTime>
  <Pages>1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aswiraj madari</dc:creator>
  <cp:keywords/>
  <dc:description/>
  <cp:lastModifiedBy>yasaswiraj madari</cp:lastModifiedBy>
  <cp:revision>1</cp:revision>
  <dcterms:created xsi:type="dcterms:W3CDTF">2020-06-12T18:11:00Z</dcterms:created>
  <dcterms:modified xsi:type="dcterms:W3CDTF">2020-06-13T11:54:00Z</dcterms:modified>
</cp:coreProperties>
</file>